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48B1DA" w14:textId="7E09A345" w:rsidR="00E0738A" w:rsidRPr="00E0738A" w:rsidRDefault="00E0738A" w:rsidP="00DC55C1">
      <w:pPr>
        <w:ind w:left="720" w:hanging="360"/>
        <w:rPr>
          <w:b/>
          <w:bCs/>
          <w:sz w:val="36"/>
          <w:szCs w:val="36"/>
        </w:rPr>
      </w:pPr>
      <w:r w:rsidRPr="00E0738A">
        <w:rPr>
          <w:b/>
          <w:bCs/>
          <w:sz w:val="36"/>
          <w:szCs w:val="36"/>
        </w:rPr>
        <w:t>C# Project: Object Approach &amp; Generic Approach</w:t>
      </w:r>
    </w:p>
    <w:p w14:paraId="3389633C" w14:textId="267D6189" w:rsidR="00202205" w:rsidRDefault="00DC55C1" w:rsidP="00DC55C1">
      <w:pPr>
        <w:pStyle w:val="ListParagraph"/>
        <w:numPr>
          <w:ilvl w:val="0"/>
          <w:numId w:val="1"/>
        </w:numPr>
      </w:pPr>
      <w:r>
        <w:t>Create C# Console application to take and print the following Teacher</w:t>
      </w:r>
      <w:r w:rsidR="00C4383C">
        <w:t>s and Students</w:t>
      </w:r>
      <w:r>
        <w:t xml:space="preserve"> information:</w:t>
      </w:r>
    </w:p>
    <w:p w14:paraId="38B0C412" w14:textId="77777777" w:rsidR="00DC55C1" w:rsidRDefault="00DC55C1" w:rsidP="00DC55C1">
      <w:pPr>
        <w:pStyle w:val="ListParagraph"/>
        <w:numPr>
          <w:ilvl w:val="0"/>
          <w:numId w:val="2"/>
        </w:numPr>
      </w:pPr>
      <w:r>
        <w:t>ID</w:t>
      </w:r>
    </w:p>
    <w:p w14:paraId="705EC71E" w14:textId="77777777" w:rsidR="00DC55C1" w:rsidRDefault="00DC55C1" w:rsidP="00DC55C1">
      <w:pPr>
        <w:pStyle w:val="ListParagraph"/>
        <w:numPr>
          <w:ilvl w:val="0"/>
          <w:numId w:val="2"/>
        </w:numPr>
      </w:pPr>
      <w:r>
        <w:t>Name</w:t>
      </w:r>
    </w:p>
    <w:p w14:paraId="7F09CF44" w14:textId="77777777" w:rsidR="00DC55C1" w:rsidRDefault="00DC55C1" w:rsidP="00DC55C1">
      <w:pPr>
        <w:pStyle w:val="ListParagraph"/>
        <w:numPr>
          <w:ilvl w:val="0"/>
          <w:numId w:val="2"/>
        </w:numPr>
      </w:pPr>
      <w:r>
        <w:t>Designation</w:t>
      </w:r>
    </w:p>
    <w:p w14:paraId="36617032" w14:textId="687C0AF1" w:rsidR="00DC55C1" w:rsidRDefault="00DC55C1" w:rsidP="00DC55C1">
      <w:pPr>
        <w:pStyle w:val="ListParagraph"/>
        <w:numPr>
          <w:ilvl w:val="0"/>
          <w:numId w:val="2"/>
        </w:numPr>
      </w:pPr>
      <w:r>
        <w:t>Date of Birth</w:t>
      </w:r>
    </w:p>
    <w:p w14:paraId="79BC9F4F" w14:textId="371324B8" w:rsidR="004F2CCD" w:rsidRDefault="004F2CCD" w:rsidP="00DC55C1">
      <w:pPr>
        <w:pStyle w:val="ListParagraph"/>
        <w:numPr>
          <w:ilvl w:val="0"/>
          <w:numId w:val="2"/>
        </w:numPr>
      </w:pPr>
      <w:r>
        <w:t>Join Date</w:t>
      </w:r>
    </w:p>
    <w:p w14:paraId="5319F7D1" w14:textId="77777777" w:rsidR="00DC55C1" w:rsidRDefault="00DC55C1" w:rsidP="00DC55C1">
      <w:pPr>
        <w:pStyle w:val="ListParagraph"/>
        <w:numPr>
          <w:ilvl w:val="0"/>
          <w:numId w:val="2"/>
        </w:numPr>
      </w:pPr>
      <w:r>
        <w:t xml:space="preserve">Role Plays </w:t>
      </w:r>
    </w:p>
    <w:p w14:paraId="2644FBF9" w14:textId="77777777" w:rsidR="00DC55C1" w:rsidRDefault="00DC55C1" w:rsidP="00DC55C1">
      <w:pPr>
        <w:pStyle w:val="ListParagraph"/>
        <w:ind w:left="1440"/>
      </w:pPr>
    </w:p>
    <w:p w14:paraId="3F833A47" w14:textId="77777777" w:rsidR="00DC55C1" w:rsidRDefault="00DC55C1" w:rsidP="00DC55C1">
      <w:pPr>
        <w:pStyle w:val="ListParagraph"/>
      </w:pPr>
      <w:r>
        <w:t>The application will follow the following instructions strictly:</w:t>
      </w:r>
    </w:p>
    <w:p w14:paraId="285F7FD3" w14:textId="77777777" w:rsidR="00DC55C1" w:rsidRDefault="00DC55C1" w:rsidP="00DC55C1">
      <w:pPr>
        <w:pStyle w:val="ListParagraph"/>
        <w:numPr>
          <w:ilvl w:val="0"/>
          <w:numId w:val="6"/>
        </w:numPr>
      </w:pPr>
      <w:r>
        <w:t xml:space="preserve">Principle of OOP must be </w:t>
      </w:r>
      <w:r w:rsidR="00FB6D5B">
        <w:t>used to develop the application</w:t>
      </w:r>
    </w:p>
    <w:p w14:paraId="72B786CF" w14:textId="77777777" w:rsidR="00FB6D5B" w:rsidRDefault="00FB6D5B" w:rsidP="00DC55C1">
      <w:pPr>
        <w:pStyle w:val="ListParagraph"/>
        <w:numPr>
          <w:ilvl w:val="0"/>
          <w:numId w:val="6"/>
        </w:numPr>
      </w:pPr>
      <w:r>
        <w:t>Role plays must be implemented. Roles are unlimited.</w:t>
      </w:r>
    </w:p>
    <w:p w14:paraId="05BBA625" w14:textId="77777777" w:rsidR="00FB6D5B" w:rsidRDefault="00FB6D5B" w:rsidP="00DC55C1">
      <w:pPr>
        <w:pStyle w:val="ListParagraph"/>
        <w:numPr>
          <w:ilvl w:val="0"/>
          <w:numId w:val="6"/>
        </w:numPr>
      </w:pPr>
      <w:r>
        <w:t xml:space="preserve">Teacher must be </w:t>
      </w:r>
      <w:proofErr w:type="gramStart"/>
      <w:r>
        <w:t>inherit</w:t>
      </w:r>
      <w:proofErr w:type="gramEnd"/>
      <w:r>
        <w:t xml:space="preserve"> Students. Student cannot be instantiated. Teacher cannot be inherited.</w:t>
      </w:r>
    </w:p>
    <w:p w14:paraId="0AE17F22" w14:textId="77777777" w:rsidR="00FB6D5B" w:rsidRDefault="00FB6D5B" w:rsidP="00DC55C1">
      <w:pPr>
        <w:pStyle w:val="ListParagraph"/>
        <w:numPr>
          <w:ilvl w:val="0"/>
          <w:numId w:val="6"/>
        </w:numPr>
      </w:pPr>
      <w:r>
        <w:t xml:space="preserve">Enum will be used for designations.  </w:t>
      </w:r>
    </w:p>
    <w:sectPr w:rsidR="00FB6D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77505"/>
    <w:multiLevelType w:val="hybridMultilevel"/>
    <w:tmpl w:val="393C157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98B26CD"/>
    <w:multiLevelType w:val="hybridMultilevel"/>
    <w:tmpl w:val="7DA81C0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A01E2A"/>
    <w:multiLevelType w:val="hybridMultilevel"/>
    <w:tmpl w:val="E95E7CC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666D5"/>
    <w:multiLevelType w:val="hybridMultilevel"/>
    <w:tmpl w:val="6A526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C350F"/>
    <w:multiLevelType w:val="hybridMultilevel"/>
    <w:tmpl w:val="9C90BE5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C342F81"/>
    <w:multiLevelType w:val="hybridMultilevel"/>
    <w:tmpl w:val="5570148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LOwtLC0NLc0NjNV0lEKTi0uzszPAykwrAUAEJkp6SwAAAA="/>
  </w:docVars>
  <w:rsids>
    <w:rsidRoot w:val="00DC55C1"/>
    <w:rsid w:val="00202205"/>
    <w:rsid w:val="003028EB"/>
    <w:rsid w:val="004E63CF"/>
    <w:rsid w:val="004F2CCD"/>
    <w:rsid w:val="006776BB"/>
    <w:rsid w:val="009B6ABC"/>
    <w:rsid w:val="00C4383C"/>
    <w:rsid w:val="00DC55C1"/>
    <w:rsid w:val="00E0738A"/>
    <w:rsid w:val="00FB6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E9481"/>
  <w15:docId w15:val="{A96179AF-4F95-4576-9DC1-747CA58B1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55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zman Ali</cp:lastModifiedBy>
  <cp:revision>9</cp:revision>
  <dcterms:created xsi:type="dcterms:W3CDTF">2021-01-01T04:57:00Z</dcterms:created>
  <dcterms:modified xsi:type="dcterms:W3CDTF">2021-01-06T08:55:00Z</dcterms:modified>
</cp:coreProperties>
</file>